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2864" w:rsidRDefault="00B52864">
      <w:r>
        <w:rPr>
          <w:rFonts w:hint="eastAsia"/>
        </w:rPr>
        <w:t>4</w:t>
      </w:r>
      <w:r w:rsidR="00145F88">
        <w:rPr>
          <w:rFonts w:hint="eastAsia"/>
        </w:rPr>
        <w:t>.</w:t>
      </w:r>
      <w:r>
        <w:rPr>
          <w:rFonts w:hint="eastAsia"/>
        </w:rPr>
        <w:t>28：10元</w:t>
      </w:r>
    </w:p>
    <w:p w:rsidR="008428F5" w:rsidRDefault="00B52864">
      <w:r>
        <w:rPr>
          <w:rFonts w:hint="eastAsia"/>
        </w:rPr>
        <w:t>5.18：20元</w:t>
      </w:r>
    </w:p>
    <w:p w:rsidR="00C34567" w:rsidRDefault="00C34567">
      <w:r>
        <w:rPr>
          <w:rFonts w:hint="eastAsia"/>
        </w:rPr>
        <w:t>6.5：8</w:t>
      </w:r>
    </w:p>
    <w:p w:rsidR="00281404" w:rsidRDefault="00281404">
      <w:r>
        <w:t>6.8</w:t>
      </w:r>
      <w:r>
        <w:rPr>
          <w:rFonts w:hint="eastAsia"/>
        </w:rPr>
        <w:t>：11.5</w:t>
      </w:r>
    </w:p>
    <w:p w:rsidR="00122D00" w:rsidRDefault="00122D00">
      <w:pPr>
        <w:rPr>
          <w:color w:val="FF0000"/>
        </w:rPr>
      </w:pPr>
      <w:r w:rsidRPr="00122D00">
        <w:rPr>
          <w:rFonts w:hint="eastAsia"/>
          <w:color w:val="FF0000"/>
        </w:rPr>
        <w:t>总：49.5</w:t>
      </w:r>
    </w:p>
    <w:p w:rsidR="001521B1" w:rsidRDefault="001521B1">
      <w:pPr>
        <w:rPr>
          <w:color w:val="FF0000"/>
        </w:rPr>
      </w:pPr>
    </w:p>
    <w:p w:rsidR="001521B1" w:rsidRDefault="001521B1">
      <w:pPr>
        <w:rPr>
          <w:color w:val="000000" w:themeColor="text1"/>
        </w:rPr>
      </w:pPr>
      <w:r w:rsidRPr="001521B1">
        <w:rPr>
          <w:rFonts w:hint="eastAsia"/>
          <w:color w:val="000000" w:themeColor="text1"/>
        </w:rPr>
        <w:t>2020.0813：9.5</w:t>
      </w:r>
      <w:r>
        <w:rPr>
          <w:rFonts w:hint="eastAsia"/>
          <w:color w:val="000000" w:themeColor="text1"/>
        </w:rPr>
        <w:t>元</w:t>
      </w:r>
    </w:p>
    <w:p w:rsidR="00C93C82" w:rsidRDefault="00C93C82">
      <w:pPr>
        <w:rPr>
          <w:color w:val="000000" w:themeColor="text1"/>
        </w:rPr>
      </w:pPr>
      <w:r>
        <w:rPr>
          <w:color w:val="000000" w:themeColor="text1"/>
        </w:rPr>
        <w:t>0</w:t>
      </w:r>
      <w:r>
        <w:rPr>
          <w:rFonts w:hint="eastAsia"/>
          <w:color w:val="000000" w:themeColor="text1"/>
        </w:rPr>
        <w:t>9</w:t>
      </w:r>
      <w:r>
        <w:rPr>
          <w:color w:val="000000" w:themeColor="text1"/>
        </w:rPr>
        <w:t>.27</w:t>
      </w:r>
      <w:r>
        <w:rPr>
          <w:rFonts w:hint="eastAsia"/>
          <w:color w:val="000000" w:themeColor="text1"/>
        </w:rPr>
        <w:t>：</w:t>
      </w:r>
      <w:r>
        <w:rPr>
          <w:color w:val="000000" w:themeColor="text1"/>
        </w:rPr>
        <w:t>23.5</w:t>
      </w:r>
      <w:r>
        <w:rPr>
          <w:rFonts w:hint="eastAsia"/>
          <w:color w:val="000000" w:themeColor="text1"/>
        </w:rPr>
        <w:t>元</w:t>
      </w:r>
    </w:p>
    <w:p w:rsidR="004B163F" w:rsidRDefault="004B163F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9：26</w:t>
      </w:r>
      <w:r w:rsidR="00405FA8">
        <w:rPr>
          <w:rFonts w:hint="eastAsia"/>
          <w:color w:val="000000" w:themeColor="text1"/>
        </w:rPr>
        <w:t>元</w:t>
      </w:r>
    </w:p>
    <w:p w:rsidR="00405FA8" w:rsidRDefault="00405FA8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10：27元</w:t>
      </w:r>
    </w:p>
    <w:p w:rsidR="00F905D8" w:rsidRDefault="00F905D8">
      <w:pPr>
        <w:rPr>
          <w:b/>
          <w:color w:val="FF0000"/>
        </w:rPr>
      </w:pPr>
      <w:r w:rsidRPr="00F905D8">
        <w:rPr>
          <w:rFonts w:hint="eastAsia"/>
          <w:b/>
          <w:color w:val="FF0000"/>
        </w:rPr>
        <w:t>总</w:t>
      </w:r>
      <w:r>
        <w:rPr>
          <w:rFonts w:hint="eastAsia"/>
          <w:b/>
          <w:color w:val="FF0000"/>
        </w:rPr>
        <w:t>：86</w:t>
      </w:r>
    </w:p>
    <w:p w:rsidR="00F905D8" w:rsidRDefault="00F905D8">
      <w:pPr>
        <w:rPr>
          <w:b/>
          <w:color w:val="FF0000"/>
        </w:rPr>
      </w:pPr>
    </w:p>
    <w:p w:rsidR="00F905D8" w:rsidRDefault="00073B88">
      <w:r>
        <w:rPr>
          <w:rFonts w:hint="eastAsia"/>
        </w:rPr>
        <w:t>10</w:t>
      </w:r>
      <w:r w:rsidR="001F59AC" w:rsidRPr="001F59AC">
        <w:t>-18</w:t>
      </w:r>
      <w:r w:rsidR="001F59AC" w:rsidRPr="001F59AC">
        <w:rPr>
          <w:rFonts w:hint="eastAsia"/>
        </w:rPr>
        <w:t>：</w:t>
      </w:r>
      <w:r w:rsidR="001F59AC" w:rsidRPr="001F59AC">
        <w:t>28</w:t>
      </w:r>
      <w:r w:rsidR="001F59AC">
        <w:rPr>
          <w:rFonts w:hint="eastAsia"/>
        </w:rPr>
        <w:t>元</w:t>
      </w:r>
    </w:p>
    <w:p w:rsidR="00C23731" w:rsidRDefault="00C23731">
      <w:r>
        <w:rPr>
          <w:rFonts w:hint="eastAsia"/>
        </w:rPr>
        <w:t>11-7：26.5元</w:t>
      </w:r>
    </w:p>
    <w:p w:rsidR="007F518F" w:rsidRDefault="007F518F">
      <w:r>
        <w:rPr>
          <w:rFonts w:hint="eastAsia"/>
        </w:rPr>
        <w:t>12-7：14元</w:t>
      </w:r>
    </w:p>
    <w:p w:rsidR="00291BF4" w:rsidRDefault="00291BF4">
      <w:r>
        <w:rPr>
          <w:rFonts w:hint="eastAsia"/>
        </w:rPr>
        <w:t>12-17：14+50（海） 64元</w:t>
      </w:r>
    </w:p>
    <w:p w:rsidR="009216D1" w:rsidRDefault="009216D1">
      <w:r>
        <w:rPr>
          <w:rFonts w:hint="eastAsia"/>
        </w:rPr>
        <w:t>1</w:t>
      </w:r>
      <w:r>
        <w:t>2-17</w:t>
      </w:r>
      <w:r>
        <w:rPr>
          <w:rFonts w:hint="eastAsia"/>
        </w:rPr>
        <w:t>：30元 （孙）</w:t>
      </w:r>
    </w:p>
    <w:p w:rsidR="000F2C3D" w:rsidRDefault="000F2C3D">
      <w:r>
        <w:rPr>
          <w:rFonts w:hint="eastAsia"/>
        </w:rPr>
        <w:t>12-18：12元</w:t>
      </w:r>
    </w:p>
    <w:p w:rsidR="0025184E" w:rsidRDefault="0025184E">
      <w:r>
        <w:rPr>
          <w:rFonts w:hint="eastAsia"/>
        </w:rPr>
        <w:t>12-21：</w:t>
      </w:r>
      <w:r w:rsidR="006F7494">
        <w:rPr>
          <w:rFonts w:hint="eastAsia"/>
        </w:rPr>
        <w:t>10</w:t>
      </w:r>
      <w:r>
        <w:rPr>
          <w:rFonts w:hint="eastAsia"/>
        </w:rPr>
        <w:t>元</w:t>
      </w:r>
    </w:p>
    <w:p w:rsidR="006F7494" w:rsidRDefault="006F7494">
      <w:r>
        <w:rPr>
          <w:rFonts w:hint="eastAsia"/>
        </w:rPr>
        <w:t>12-29：20</w:t>
      </w:r>
      <w:r w:rsidR="00045B1A">
        <w:rPr>
          <w:rFonts w:hint="eastAsia"/>
        </w:rPr>
        <w:t>（海）</w:t>
      </w:r>
      <w:r>
        <w:rPr>
          <w:rFonts w:hint="eastAsia"/>
        </w:rPr>
        <w:t>元</w:t>
      </w:r>
      <w:r w:rsidR="00045B1A">
        <w:rPr>
          <w:rFonts w:hint="eastAsia"/>
        </w:rPr>
        <w:t xml:space="preserve"> 26（周11.1）元</w:t>
      </w:r>
    </w:p>
    <w:p w:rsidR="000E58F0" w:rsidRDefault="000E58F0">
      <w:r>
        <w:rPr>
          <w:rFonts w:hint="eastAsia"/>
        </w:rPr>
        <w:t>01-21：40（李-水）元</w:t>
      </w:r>
    </w:p>
    <w:p w:rsidR="00C15374" w:rsidRDefault="00C15374">
      <w:r>
        <w:rPr>
          <w:rFonts w:hint="eastAsia"/>
        </w:rPr>
        <w:t>2021-3-22：11（俞）</w:t>
      </w:r>
    </w:p>
    <w:p w:rsidR="008E009A" w:rsidRDefault="008E009A" w:rsidP="008E009A">
      <w:pPr>
        <w:rPr>
          <w:b/>
          <w:color w:val="FF0000"/>
        </w:rPr>
      </w:pPr>
      <w:r w:rsidRPr="00F905D8">
        <w:rPr>
          <w:rFonts w:hint="eastAsia"/>
          <w:b/>
          <w:color w:val="FF0000"/>
        </w:rPr>
        <w:t>总</w:t>
      </w:r>
      <w:r>
        <w:rPr>
          <w:rFonts w:hint="eastAsia"/>
          <w:b/>
          <w:color w:val="FF0000"/>
        </w:rPr>
        <w:t>：281.5</w:t>
      </w:r>
    </w:p>
    <w:p w:rsidR="008E009A" w:rsidRDefault="008E009A"/>
    <w:p w:rsidR="000B2890" w:rsidRDefault="000B2890"/>
    <w:p w:rsidR="000B2890" w:rsidRDefault="000B2890"/>
    <w:p w:rsidR="000B2890" w:rsidRDefault="00ED6488">
      <w:r>
        <w:rPr>
          <w:rFonts w:hint="eastAsia"/>
        </w:rPr>
        <w:t>4-1：11元</w:t>
      </w:r>
    </w:p>
    <w:p w:rsidR="0038308B" w:rsidRDefault="0038308B">
      <w:r>
        <w:rPr>
          <w:rFonts w:hint="eastAsia"/>
        </w:rPr>
        <w:t>4-27：25元</w:t>
      </w:r>
    </w:p>
    <w:p w:rsidR="00B63170" w:rsidRDefault="00B63170">
      <w:r>
        <w:rPr>
          <w:rFonts w:hint="eastAsia"/>
        </w:rPr>
        <w:t>5</w:t>
      </w:r>
      <w:r>
        <w:t>-18</w:t>
      </w:r>
      <w:r>
        <w:rPr>
          <w:rFonts w:hint="eastAsia"/>
        </w:rPr>
        <w:t>：4</w:t>
      </w:r>
      <w:r>
        <w:t>5</w:t>
      </w:r>
      <w:r>
        <w:rPr>
          <w:rFonts w:hint="eastAsia"/>
        </w:rPr>
        <w:t>元</w:t>
      </w:r>
    </w:p>
    <w:p w:rsidR="0005582C" w:rsidRDefault="0005582C">
      <w:r>
        <w:rPr>
          <w:rFonts w:hint="eastAsia"/>
        </w:rPr>
        <w:t>5</w:t>
      </w:r>
      <w:r>
        <w:t>-19</w:t>
      </w:r>
      <w:r>
        <w:rPr>
          <w:rFonts w:hint="eastAsia"/>
        </w:rPr>
        <w:t>：1</w:t>
      </w:r>
      <w:r>
        <w:t>6</w:t>
      </w:r>
    </w:p>
    <w:p w:rsidR="00941200" w:rsidRDefault="00941200">
      <w:r>
        <w:t>5-21</w:t>
      </w:r>
      <w:r>
        <w:rPr>
          <w:rFonts w:hint="eastAsia"/>
        </w:rPr>
        <w:t>：2</w:t>
      </w:r>
      <w:r>
        <w:t>9</w:t>
      </w:r>
    </w:p>
    <w:p w:rsidR="001F5301" w:rsidRDefault="001F5301">
      <w:r>
        <w:t>5-22</w:t>
      </w:r>
      <w:r>
        <w:rPr>
          <w:rFonts w:hint="eastAsia"/>
        </w:rPr>
        <w:t>：3</w:t>
      </w:r>
      <w:r>
        <w:t>7</w:t>
      </w:r>
    </w:p>
    <w:p w:rsidR="002E49D0" w:rsidRDefault="002E49D0">
      <w:r>
        <w:t>6-7</w:t>
      </w:r>
      <w:r>
        <w:rPr>
          <w:rFonts w:hint="eastAsia"/>
        </w:rPr>
        <w:t>：1</w:t>
      </w:r>
      <w:r>
        <w:t>5</w:t>
      </w:r>
      <w:r>
        <w:rPr>
          <w:rFonts w:hint="eastAsia"/>
        </w:rPr>
        <w:t>（孙0</w:t>
      </w:r>
      <w:r>
        <w:t>0</w:t>
      </w:r>
      <w:r>
        <w:rPr>
          <w:rFonts w:hint="eastAsia"/>
        </w:rPr>
        <w:t>）</w:t>
      </w:r>
      <w:r w:rsidR="00B35D4A">
        <w:t>16</w:t>
      </w:r>
      <w:r w:rsidR="00B35D4A">
        <w:rPr>
          <w:rFonts w:hint="eastAsia"/>
        </w:rPr>
        <w:t>（杨晨）</w:t>
      </w:r>
      <w:r w:rsidR="000F6685" w:rsidRPr="000F6685">
        <w:rPr>
          <w:noProof/>
        </w:rPr>
        <w:drawing>
          <wp:inline distT="0" distB="0" distL="0" distR="0">
            <wp:extent cx="2165350" cy="323850"/>
            <wp:effectExtent l="0" t="0" r="6350" b="0"/>
            <wp:docPr id="1" name="图片 1" descr="C:\Users\MSI-NB\AppData\Local\Temp\WeChat Files\ab38fa0f66d3f42585b0273758e9e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SI-NB\AppData\Local\Temp\WeChat Files\ab38fa0f66d3f42585b0273758e9e4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524"/>
                    <a:stretch/>
                  </pic:blipFill>
                  <pic:spPr bwMode="auto">
                    <a:xfrm>
                      <a:off x="0" y="0"/>
                      <a:ext cx="2165350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F6685">
        <w:rPr>
          <w:rFonts w:hint="eastAsia"/>
        </w:rPr>
        <w:t xml:space="preserve"> </w:t>
      </w:r>
      <w:r w:rsidR="000F6685">
        <w:t>109</w:t>
      </w:r>
      <w:r w:rsidR="000F6685">
        <w:rPr>
          <w:rFonts w:hint="eastAsia"/>
        </w:rPr>
        <w:t>元</w:t>
      </w:r>
    </w:p>
    <w:p w:rsidR="00ED6488" w:rsidRDefault="00A64FFA">
      <w:r>
        <w:t>6.17  11</w:t>
      </w:r>
    </w:p>
    <w:p w:rsidR="000B2890" w:rsidRPr="001F59AC" w:rsidRDefault="000B2890">
      <w:bookmarkStart w:id="0" w:name="_GoBack"/>
      <w:bookmarkEnd w:id="0"/>
    </w:p>
    <w:sectPr w:rsidR="000B2890" w:rsidRPr="001F59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6D92" w:rsidRDefault="00676D92" w:rsidP="00B52864">
      <w:r>
        <w:separator/>
      </w:r>
    </w:p>
  </w:endnote>
  <w:endnote w:type="continuationSeparator" w:id="0">
    <w:p w:rsidR="00676D92" w:rsidRDefault="00676D92" w:rsidP="00B52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6D92" w:rsidRDefault="00676D92" w:rsidP="00B52864">
      <w:r>
        <w:separator/>
      </w:r>
    </w:p>
  </w:footnote>
  <w:footnote w:type="continuationSeparator" w:id="0">
    <w:p w:rsidR="00676D92" w:rsidRDefault="00676D92" w:rsidP="00B528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TKxNDc3NjU1MTFX0lEKTi0uzszPAymwqAUAq4YVpSwAAAA="/>
  </w:docVars>
  <w:rsids>
    <w:rsidRoot w:val="008774AF"/>
    <w:rsid w:val="00045B1A"/>
    <w:rsid w:val="0005582C"/>
    <w:rsid w:val="00073B88"/>
    <w:rsid w:val="00096741"/>
    <w:rsid w:val="000B2890"/>
    <w:rsid w:val="000E58F0"/>
    <w:rsid w:val="000F2C3D"/>
    <w:rsid w:val="000F4EDE"/>
    <w:rsid w:val="000F6685"/>
    <w:rsid w:val="001206C0"/>
    <w:rsid w:val="00122D00"/>
    <w:rsid w:val="00145F88"/>
    <w:rsid w:val="001521B1"/>
    <w:rsid w:val="001F5301"/>
    <w:rsid w:val="001F59AC"/>
    <w:rsid w:val="00246196"/>
    <w:rsid w:val="00247228"/>
    <w:rsid w:val="0025184E"/>
    <w:rsid w:val="00281404"/>
    <w:rsid w:val="00291BF4"/>
    <w:rsid w:val="002D1A10"/>
    <w:rsid w:val="002E49D0"/>
    <w:rsid w:val="00331691"/>
    <w:rsid w:val="0038308B"/>
    <w:rsid w:val="00405FA8"/>
    <w:rsid w:val="00477A56"/>
    <w:rsid w:val="004B163F"/>
    <w:rsid w:val="004C1E51"/>
    <w:rsid w:val="004F4D5A"/>
    <w:rsid w:val="00625C3E"/>
    <w:rsid w:val="00676D92"/>
    <w:rsid w:val="00694FFC"/>
    <w:rsid w:val="006D00E7"/>
    <w:rsid w:val="006F7494"/>
    <w:rsid w:val="00727020"/>
    <w:rsid w:val="007806F0"/>
    <w:rsid w:val="0079365F"/>
    <w:rsid w:val="007F518F"/>
    <w:rsid w:val="008428F5"/>
    <w:rsid w:val="00861E7E"/>
    <w:rsid w:val="008774AF"/>
    <w:rsid w:val="00880E69"/>
    <w:rsid w:val="008E009A"/>
    <w:rsid w:val="009216D1"/>
    <w:rsid w:val="00941200"/>
    <w:rsid w:val="009C6632"/>
    <w:rsid w:val="00A178AD"/>
    <w:rsid w:val="00A30C6F"/>
    <w:rsid w:val="00A64FFA"/>
    <w:rsid w:val="00A65E91"/>
    <w:rsid w:val="00AC036D"/>
    <w:rsid w:val="00AF7F5D"/>
    <w:rsid w:val="00B20FD7"/>
    <w:rsid w:val="00B35D4A"/>
    <w:rsid w:val="00B52864"/>
    <w:rsid w:val="00B63170"/>
    <w:rsid w:val="00B91B4F"/>
    <w:rsid w:val="00C15374"/>
    <w:rsid w:val="00C23731"/>
    <w:rsid w:val="00C34567"/>
    <w:rsid w:val="00C628BA"/>
    <w:rsid w:val="00C93C82"/>
    <w:rsid w:val="00D361F2"/>
    <w:rsid w:val="00DB77C4"/>
    <w:rsid w:val="00E001CC"/>
    <w:rsid w:val="00E92762"/>
    <w:rsid w:val="00ED6488"/>
    <w:rsid w:val="00F51736"/>
    <w:rsid w:val="00F905D8"/>
    <w:rsid w:val="00FE0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B344EC"/>
  <w15:chartTrackingRefBased/>
  <w15:docId w15:val="{99F4F190-2DD7-4ACD-9396-1D6A8C66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8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5286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528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5286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48</Words>
  <Characters>278</Characters>
  <Application>Microsoft Office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-NB</dc:creator>
  <cp:keywords/>
  <dc:description/>
  <cp:lastModifiedBy>MSI-NB</cp:lastModifiedBy>
  <cp:revision>37</cp:revision>
  <dcterms:created xsi:type="dcterms:W3CDTF">2020-05-18T08:14:00Z</dcterms:created>
  <dcterms:modified xsi:type="dcterms:W3CDTF">2021-06-17T01:49:00Z</dcterms:modified>
</cp:coreProperties>
</file>